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for</w:t>
      </w:r>
      <w:r>
        <w:t xml:space="preserve"> </w:t>
      </w:r>
      <w:r>
        <w:t xml:space="preserve">Turkey</w:t>
      </w:r>
      <w:r>
        <w:t xml:space="preserve"> </w:t>
      </w:r>
      <w:r>
        <w:t xml:space="preserve">Ankara</w:t>
      </w:r>
    </w:p>
    <w:bookmarkStart w:id="20" w:name="Xacd32612ce0617c01b80ff2fed51badeff35ce8"/>
    <w:p>
      <w:pPr>
        <w:pStyle w:val="Heading1"/>
      </w:pPr>
      <w:r>
        <w:t xml:space="preserve">Cover Letter for Physiotherapist Position in Turkey Ankara</w:t>
      </w:r>
    </w:p>
    <w:p>
      <w:pPr>
        <w:pStyle w:val="FirstParagraph"/>
      </w:pPr>
      <w:r>
        <w:t xml:space="preserve">Dear [Hiring Manager's Name or "Recruitment Team"],</w:t>
      </w:r>
    </w:p>
    <w:p>
      <w:pPr>
        <w:pStyle w:val="BodyText"/>
      </w:pPr>
      <w:r>
        <w:t xml:space="preserve">I am writing to express my enthusiastic interest in the Physiotherapist position at your esteemed institution in Turkey, specifically Ankara. As a dedicated and experienced physiotherapist with a passion for enhancing patient mobility and quality of life, I am eager to contribute my skills and expertise to your team. This opportunity aligns perfectly with my professional goals and commitment to providing compassionate, evidence-based care in a dynamic healthcare environment.</w:t>
      </w:r>
    </w:p>
    <w:p>
      <w:pPr>
        <w:pStyle w:val="BodyText"/>
      </w:pPr>
      <w:r>
        <w:t xml:space="preserve">With over [X years] of experience in the field of physiotherapy, I have developed a strong foundation in assessing, diagnosing, and treating patients with musculoskeletal, neurological, and sports-related injuries. My career has been defined by a patient-centered approach that prioritizes individualized care plans tailored to meet the unique needs of each client. Whether working in clinical settings or community health programs, I have consistently demonstrated the ability to combine technical proficiency with empathetic communication to foster trust and achieve optimal outcomes.</w:t>
      </w:r>
    </w:p>
    <w:p>
      <w:pPr>
        <w:pStyle w:val="BodyText"/>
      </w:pPr>
      <w:r>
        <w:t xml:space="preserve">As a Physiotherapist, I understand the importance of staying current with advancements in therapeutic techniques and medical research. My qualifications include a [Bachelor’s/Master’s] degree in Physiotherapy from [University Name], where I graduated with honors and was recognized for my academic excellence and clinical aptitude. Additionally, I hold certifications in [specific areas such as manual therapy, sports rehabilitation, or pediatric physiotherapy], which have equipped me to address a wide range of patient conditions with precision and care.</w:t>
      </w:r>
    </w:p>
    <w:p>
      <w:pPr>
        <w:pStyle w:val="BodyText"/>
      </w:pPr>
      <w:r>
        <w:t xml:space="preserve">One of the key reasons I am particularly drawn to the opportunity in Turkey Ankara is the city’s growing reputation as a hub for innovative healthcare services. Ankara, as the capital of Turkey, is home to state-of-the-art medical facilities and a diverse population that requires accessible, high-quality physiotherapy services. I am deeply motivated by the prospect of contributing to this evolving healthcare landscape while immersing myself in the rich cultural heritage of Ankara. The city’s blend of traditional values and modern infrastructure makes it an ideal setting for professionals who seek to make a meaningful impact.</w:t>
      </w:r>
    </w:p>
    <w:p>
      <w:pPr>
        <w:pStyle w:val="BodyText"/>
      </w:pPr>
      <w:r>
        <w:t xml:space="preserve">My experience working with patients from diverse backgrounds has prepared me to navigate the unique challenges and opportunities that come with practicing in a culturally rich environment like Turkey. I am fluent in [languages, e.g., English and Turkish], which allows me to communicate effectively with patients and collaborate seamlessly with multidisciplinary teams. This linguistic versatility, combined with my adaptability, ensures that I can provide inclusive care to all individuals, regardless of their language or cultural preferences.</w:t>
      </w:r>
    </w:p>
    <w:p>
      <w:pPr>
        <w:pStyle w:val="BodyText"/>
      </w:pPr>
      <w:r>
        <w:t xml:space="preserve">In addition to my clinical skills, I bring a strong work ethic and a commitment to continuous learning. I have actively participated in workshops and seminars on topics such as [specific areas like pain management, rehabilitation technology, or patient safety], which have further enhanced my ability to deliver cutting-edge treatments. My goal is always to empower patients through education and proactive strategies that promote long-term wellness.</w:t>
      </w:r>
    </w:p>
    <w:p>
      <w:pPr>
        <w:pStyle w:val="BodyText"/>
      </w:pPr>
      <w:r>
        <w:t xml:space="preserve">What sets me apart as a Physiotherapist is my ability to blend technical expertise with genuine care for my patients. I believe that physical therapy is not just about treating symptoms but about restoring confidence, independence, and a sense of normalcy in patients’ lives. Whether working one-on-one with individuals or leading group sessions, I strive to create a supportive and encouraging atmosphere that fosters healing and resilience.</w:t>
      </w:r>
    </w:p>
    <w:p>
      <w:pPr>
        <w:pStyle w:val="BodyText"/>
      </w:pPr>
      <w:r>
        <w:t xml:space="preserve">I am particularly impressed by your institution’s focus on [specific value or mission mentioned in the job posting, e.g., "holistic patient care" or "community wellness programs"]. This aligns closely with my own professional philosophy, and I am eager to contribute to initiatives that prioritize both clinical excellence and patient satisfaction. In Ankara, where the demand for skilled physiotherapists is growing, I am confident that my background and dedication will make a valuable addition to your team.</w:t>
      </w:r>
    </w:p>
    <w:p>
      <w:pPr>
        <w:pStyle w:val="BodyText"/>
      </w:pPr>
      <w:r>
        <w:t xml:space="preserve">Thank you for considering my application. I would be honored to bring my skills, experience, and passion for physiotherapy to your organization in Turkey Ankara. I look forward to the opportunity to discuss how I can contribute to the continued succes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for Turkey Ankara</dc:title>
  <dc:creator/>
  <dc:language>en</dc:language>
  <cp:keywords/>
  <dcterms:created xsi:type="dcterms:W3CDTF">2026-07-21T16:30:22Z</dcterms:created>
  <dcterms:modified xsi:type="dcterms:W3CDTF">2026-07-21T16:30:22Z</dcterms:modified>
</cp:coreProperties>
</file>

<file path=docProps/custom.xml><?xml version="1.0" encoding="utf-8"?>
<Properties xmlns="http://schemas.openxmlformats.org/officeDocument/2006/custom-properties" xmlns:vt="http://schemas.openxmlformats.org/officeDocument/2006/docPropsVTypes"/>
</file>